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EFDB8" w14:textId="14889452" w:rsidR="00D15841" w:rsidRPr="00071D15" w:rsidRDefault="00D15841" w:rsidP="00D1584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071D15">
        <w:rPr>
          <w:rFonts w:asciiTheme="minorHAnsi" w:hAnsiTheme="minorHAnsi" w:cstheme="minorHAnsi"/>
          <w:b/>
          <w:bCs/>
          <w:sz w:val="22"/>
          <w:szCs w:val="22"/>
        </w:rPr>
        <w:t>Keep the Space in Open Space infographic</w:t>
      </w:r>
      <w:r w:rsidR="00071D1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71D15" w:rsidRPr="00071D15">
        <w:rPr>
          <w:rFonts w:asciiTheme="minorHAnsi" w:hAnsiTheme="minorHAnsi" w:cstheme="minorHAnsi"/>
          <w:sz w:val="22"/>
          <w:szCs w:val="22"/>
        </w:rPr>
        <w:t>(from Boulder County – shared freely on 3CMA board)</w:t>
      </w:r>
    </w:p>
    <w:p w14:paraId="75625475" w14:textId="2C71F736" w:rsidR="00D15841" w:rsidRPr="00071D15" w:rsidRDefault="00D15841" w:rsidP="00D1584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B25A963" w14:textId="5EDFFB7A" w:rsidR="00E469DB" w:rsidRPr="00071D15" w:rsidRDefault="00E469DB" w:rsidP="00D1584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071D15">
        <w:rPr>
          <w:rFonts w:asciiTheme="minorHAnsi" w:hAnsiTheme="minorHAnsi" w:cstheme="minorHAnsi"/>
          <w:b/>
          <w:bCs/>
          <w:sz w:val="22"/>
          <w:szCs w:val="22"/>
        </w:rPr>
        <w:t>Facebook:</w:t>
      </w:r>
    </w:p>
    <w:p w14:paraId="05BA5402" w14:textId="177F77AE" w:rsidR="00D15841" w:rsidRPr="00071D15" w:rsidRDefault="00D15841" w:rsidP="00D15841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071D15">
        <w:rPr>
          <w:rFonts w:asciiTheme="minorHAnsi" w:hAnsiTheme="minorHAnsi" w:cstheme="minorHAnsi"/>
          <w:sz w:val="22"/>
          <w:szCs w:val="22"/>
        </w:rPr>
        <w:t>It is important for both physical and mental health to get outdoors while stay-at-home orders are in place. For your safety and the safety of others, please follow these guidelines when visiting </w:t>
      </w:r>
      <w:hyperlink r:id="rId5" w:history="1">
        <w:r w:rsidRPr="00071D15">
          <w:rPr>
            <w:rStyle w:val="58cl"/>
            <w:rFonts w:asciiTheme="minorHAnsi" w:hAnsiTheme="minorHAnsi" w:cstheme="minorHAnsi"/>
            <w:sz w:val="22"/>
            <w:szCs w:val="22"/>
          </w:rPr>
          <w:t>#</w:t>
        </w:r>
        <w:proofErr w:type="spellStart"/>
        <w:r w:rsidRPr="00071D15">
          <w:rPr>
            <w:rStyle w:val="58cm"/>
            <w:rFonts w:asciiTheme="minorHAnsi" w:hAnsiTheme="minorHAnsi" w:cstheme="minorHAnsi"/>
            <w:sz w:val="22"/>
            <w:szCs w:val="22"/>
          </w:rPr>
          <w:t>DCOutdoors</w:t>
        </w:r>
        <w:proofErr w:type="spellEnd"/>
      </w:hyperlink>
      <w:r w:rsidRPr="00071D15">
        <w:rPr>
          <w:rFonts w:asciiTheme="minorHAnsi" w:hAnsiTheme="minorHAnsi" w:cstheme="minorHAnsi"/>
          <w:sz w:val="22"/>
          <w:szCs w:val="22"/>
        </w:rPr>
        <w:t> open spaces, parks and trails:</w:t>
      </w:r>
      <w:r w:rsidRPr="00071D15">
        <w:rPr>
          <w:rFonts w:asciiTheme="minorHAnsi" w:hAnsiTheme="minorHAnsi" w:cstheme="minorHAnsi"/>
          <w:sz w:val="22"/>
          <w:szCs w:val="22"/>
        </w:rPr>
        <w:br/>
      </w:r>
      <w:r w:rsidRPr="00071D15">
        <w:rPr>
          <w:rStyle w:val="6qdm"/>
          <w:rFonts w:asciiTheme="minorHAnsi" w:hAnsiTheme="minorHAnsi" w:cstheme="minorHAnsi"/>
          <w:sz w:val="22"/>
          <w:szCs w:val="22"/>
        </w:rPr>
        <w:t>▪️</w:t>
      </w:r>
      <w:r w:rsidRPr="00071D15">
        <w:rPr>
          <w:rFonts w:asciiTheme="minorHAnsi" w:hAnsiTheme="minorHAnsi" w:cstheme="minorHAnsi"/>
          <w:sz w:val="22"/>
          <w:szCs w:val="22"/>
        </w:rPr>
        <w:t>Follow all rules and regulations.</w:t>
      </w:r>
      <w:r w:rsidRPr="00071D15">
        <w:rPr>
          <w:rFonts w:asciiTheme="minorHAnsi" w:hAnsiTheme="minorHAnsi" w:cstheme="minorHAnsi"/>
          <w:sz w:val="22"/>
          <w:szCs w:val="22"/>
        </w:rPr>
        <w:br/>
      </w:r>
      <w:r w:rsidRPr="00071D15">
        <w:rPr>
          <w:rStyle w:val="6qdm"/>
          <w:rFonts w:asciiTheme="minorHAnsi" w:hAnsiTheme="minorHAnsi" w:cstheme="minorHAnsi"/>
          <w:sz w:val="22"/>
          <w:szCs w:val="22"/>
        </w:rPr>
        <w:t>▪️</w:t>
      </w:r>
      <w:r w:rsidRPr="00071D15">
        <w:rPr>
          <w:rFonts w:asciiTheme="minorHAnsi" w:hAnsiTheme="minorHAnsi" w:cstheme="minorHAnsi"/>
          <w:sz w:val="22"/>
          <w:szCs w:val="22"/>
        </w:rPr>
        <w:t>Stay home if you are feeling sick.</w:t>
      </w:r>
      <w:r w:rsidRPr="00071D15">
        <w:rPr>
          <w:rFonts w:asciiTheme="minorHAnsi" w:hAnsiTheme="minorHAnsi" w:cstheme="minorHAnsi"/>
          <w:sz w:val="22"/>
          <w:szCs w:val="22"/>
        </w:rPr>
        <w:br/>
      </w:r>
      <w:r w:rsidRPr="00071D15">
        <w:rPr>
          <w:rStyle w:val="6qdm"/>
          <w:rFonts w:asciiTheme="minorHAnsi" w:hAnsiTheme="minorHAnsi" w:cstheme="minorHAnsi"/>
          <w:sz w:val="22"/>
          <w:szCs w:val="22"/>
        </w:rPr>
        <w:t>▪️</w:t>
      </w:r>
      <w:r w:rsidRPr="00071D15">
        <w:rPr>
          <w:rFonts w:asciiTheme="minorHAnsi" w:hAnsiTheme="minorHAnsi" w:cstheme="minorHAnsi"/>
          <w:sz w:val="22"/>
          <w:szCs w:val="22"/>
        </w:rPr>
        <w:t>Maintain 6 feet of distance from others.</w:t>
      </w:r>
    </w:p>
    <w:p w14:paraId="2C7EBA58" w14:textId="0BD6ECBF" w:rsidR="00D15841" w:rsidRPr="00071D15" w:rsidRDefault="00D15841" w:rsidP="00071D15">
      <w:pPr>
        <w:pStyle w:val="NormalWeb"/>
        <w:shd w:val="clear" w:color="auto" w:fill="FFFFFF"/>
        <w:spacing w:before="0" w:beforeAutospacing="0" w:after="90" w:afterAutospacing="0"/>
        <w:rPr>
          <w:rFonts w:asciiTheme="minorHAnsi" w:hAnsiTheme="minorHAnsi" w:cstheme="minorHAnsi"/>
          <w:sz w:val="22"/>
          <w:szCs w:val="22"/>
        </w:rPr>
      </w:pPr>
      <w:r w:rsidRPr="00071D15">
        <w:rPr>
          <w:rFonts w:asciiTheme="minorHAnsi" w:hAnsiTheme="minorHAnsi" w:cstheme="minorHAnsi"/>
          <w:sz w:val="22"/>
          <w:szCs w:val="22"/>
        </w:rPr>
        <w:t>Remember, playgrounds, picnic areas and other similar gathering areas are closed. </w:t>
      </w:r>
      <w:hyperlink r:id="rId6" w:history="1">
        <w:r w:rsidRPr="00071D15">
          <w:rPr>
            <w:rStyle w:val="58cl"/>
            <w:rFonts w:asciiTheme="minorHAnsi" w:hAnsiTheme="minorHAnsi" w:cstheme="minorHAnsi"/>
            <w:sz w:val="22"/>
            <w:szCs w:val="22"/>
          </w:rPr>
          <w:t>#</w:t>
        </w:r>
        <w:proofErr w:type="spellStart"/>
        <w:r w:rsidRPr="00071D15">
          <w:rPr>
            <w:rStyle w:val="58cm"/>
            <w:rFonts w:asciiTheme="minorHAnsi" w:hAnsiTheme="minorHAnsi" w:cstheme="minorHAnsi"/>
            <w:sz w:val="22"/>
            <w:szCs w:val="22"/>
          </w:rPr>
          <w:t>strongertogether</w:t>
        </w:r>
        <w:proofErr w:type="spellEnd"/>
      </w:hyperlink>
    </w:p>
    <w:p w14:paraId="1239EEDF" w14:textId="56AED2B9" w:rsidR="00D15841" w:rsidRPr="00071D15" w:rsidRDefault="00071D15">
      <w:pPr>
        <w:rPr>
          <w:rFonts w:cstheme="minorHAnsi"/>
        </w:rPr>
      </w:pPr>
      <w:r w:rsidRPr="00071D15">
        <w:rPr>
          <w:rFonts w:cstheme="minorHAnsi"/>
          <w:b/>
          <w:bCs/>
        </w:rPr>
        <w:t>Tweet:</w:t>
      </w:r>
      <w:r w:rsidRPr="00071D15">
        <w:rPr>
          <w:rFonts w:cstheme="minorHAnsi"/>
        </w:rPr>
        <w:br/>
      </w:r>
      <w:r w:rsidRPr="00071D15">
        <w:rPr>
          <w:rFonts w:cstheme="minorHAnsi"/>
          <w:color w:val="000000"/>
          <w:shd w:val="clear" w:color="auto" w:fill="FFFFFF"/>
        </w:rPr>
        <w:t xml:space="preserve">It is important for both physical and mental health to get outdoors while stay-at-home orders are in place. For your safety and the safety of others, please follow these guidelines when visiting </w:t>
      </w:r>
      <w:r w:rsidRPr="00071D15">
        <w:rPr>
          <w:rFonts w:cstheme="minorHAnsi"/>
        </w:rPr>
        <w:t>#</w:t>
      </w:r>
      <w:proofErr w:type="spellStart"/>
      <w:r w:rsidRPr="00071D15">
        <w:rPr>
          <w:rFonts w:cstheme="minorHAnsi"/>
        </w:rPr>
        <w:t>DCOutdoors</w:t>
      </w:r>
      <w:proofErr w:type="spellEnd"/>
      <w:r w:rsidRPr="00071D15">
        <w:rPr>
          <w:rFonts w:cstheme="minorHAnsi"/>
          <w:color w:val="000000"/>
          <w:shd w:val="clear" w:color="auto" w:fill="FFFFFF"/>
        </w:rPr>
        <w:t xml:space="preserve"> open spaces, parks and trails:</w:t>
      </w:r>
    </w:p>
    <w:p w14:paraId="2A8CB785" w14:textId="14BF840F" w:rsidR="00541B42" w:rsidRPr="00071D15" w:rsidRDefault="00D15841">
      <w:pPr>
        <w:rPr>
          <w:rFonts w:cstheme="minorHAnsi"/>
          <w:b/>
          <w:bCs/>
        </w:rPr>
      </w:pPr>
      <w:r w:rsidRPr="00071D15">
        <w:rPr>
          <w:rFonts w:cstheme="minorHAnsi"/>
          <w:b/>
          <w:bCs/>
        </w:rPr>
        <w:t>Parks, trails open space - restriction</w:t>
      </w:r>
    </w:p>
    <w:p w14:paraId="60C80109" w14:textId="77777777" w:rsidR="00E469DB" w:rsidRPr="00071D15" w:rsidRDefault="00D15841">
      <w:pPr>
        <w:rPr>
          <w:rFonts w:cstheme="minorHAnsi"/>
        </w:rPr>
      </w:pPr>
      <w:r w:rsidRPr="00071D15">
        <w:rPr>
          <w:rFonts w:cstheme="minorHAnsi"/>
          <w:b/>
          <w:bCs/>
        </w:rPr>
        <w:t>Facebook:</w:t>
      </w:r>
      <w:r w:rsidRPr="00071D15">
        <w:rPr>
          <w:rFonts w:cstheme="minorHAnsi"/>
        </w:rPr>
        <w:t xml:space="preserve"> </w:t>
      </w:r>
      <w:r w:rsidR="00E469DB" w:rsidRPr="00071D15">
        <w:rPr>
          <w:rFonts w:cstheme="minorHAnsi"/>
        </w:rPr>
        <w:t>with</w:t>
      </w:r>
      <w:r w:rsidR="00E469DB" w:rsidRPr="00071D15">
        <w:rPr>
          <w:rFonts w:cstheme="minorHAnsi"/>
        </w:rPr>
        <w:t xml:space="preserve"> photo of sign at the park</w:t>
      </w:r>
    </w:p>
    <w:p w14:paraId="4C883476" w14:textId="4C998434" w:rsidR="00D15841" w:rsidRPr="00071D15" w:rsidRDefault="00D15841">
      <w:pPr>
        <w:rPr>
          <w:rFonts w:cstheme="minorHAnsi"/>
        </w:rPr>
      </w:pPr>
      <w:r w:rsidRPr="00071D15">
        <w:rPr>
          <w:rFonts w:cstheme="minorHAnsi"/>
          <w:shd w:val="clear" w:color="auto" w:fill="FFFFFF"/>
        </w:rPr>
        <w:t>Our residents love to spend time in the </w:t>
      </w:r>
      <w:hyperlink r:id="rId7" w:history="1">
        <w:r w:rsidRPr="00071D15">
          <w:rPr>
            <w:rStyle w:val="58cl"/>
            <w:rFonts w:cstheme="minorHAnsi"/>
            <w:shd w:val="clear" w:color="auto" w:fill="FFFFFF"/>
          </w:rPr>
          <w:t>#</w:t>
        </w:r>
        <w:proofErr w:type="spellStart"/>
        <w:r w:rsidRPr="00071D15">
          <w:rPr>
            <w:rStyle w:val="58cm"/>
            <w:rFonts w:cstheme="minorHAnsi"/>
            <w:shd w:val="clear" w:color="auto" w:fill="FFFFFF"/>
          </w:rPr>
          <w:t>DCOutdoors</w:t>
        </w:r>
        <w:proofErr w:type="spellEnd"/>
      </w:hyperlink>
      <w:r w:rsidRPr="00071D15">
        <w:rPr>
          <w:rFonts w:cstheme="minorHAnsi"/>
          <w:shd w:val="clear" w:color="auto" w:fill="FFFFFF"/>
        </w:rPr>
        <w:t> and being active is important to mental health during the current stay-at-home orders. While visiting our pa</w:t>
      </w:r>
      <w:r w:rsidRPr="00071D15">
        <w:rPr>
          <w:rStyle w:val="textexposedshow"/>
          <w:rFonts w:cstheme="minorHAnsi"/>
          <w:shd w:val="clear" w:color="auto" w:fill="FFFFFF"/>
        </w:rPr>
        <w:t xml:space="preserve">rks, open spaces and trails, please remember that public gathering areas are closed and to not congregate in groups. </w:t>
      </w:r>
      <w:proofErr w:type="gramStart"/>
      <w:r w:rsidRPr="00071D15">
        <w:rPr>
          <w:rStyle w:val="textexposedshow"/>
          <w:rFonts w:cstheme="minorHAnsi"/>
          <w:shd w:val="clear" w:color="auto" w:fill="FFFFFF"/>
        </w:rPr>
        <w:t>Keep to solo activities only and practice social distancing - keeping a minimum of 6 feet between people at all times</w:t>
      </w:r>
      <w:proofErr w:type="gramEnd"/>
      <w:r w:rsidRPr="00071D15">
        <w:rPr>
          <w:rStyle w:val="textexposedshow"/>
          <w:rFonts w:cstheme="minorHAnsi"/>
          <w:shd w:val="clear" w:color="auto" w:fill="FFFFFF"/>
        </w:rPr>
        <w:t>. You may have noticed that parking lots are filling quickly, please consider visiting at less busy times - early or late - and follow all parking restrictions on public streets. Visit </w:t>
      </w:r>
      <w:hyperlink r:id="rId8" w:tgtFrame="_blank" w:history="1">
        <w:r w:rsidRPr="00071D15">
          <w:rPr>
            <w:rStyle w:val="Hyperlink"/>
            <w:rFonts w:cstheme="minorHAnsi"/>
            <w:color w:val="auto"/>
            <w:shd w:val="clear" w:color="auto" w:fill="FFFFFF"/>
          </w:rPr>
          <w:t>DouglasCOVID19.com</w:t>
        </w:r>
      </w:hyperlink>
      <w:r w:rsidRPr="00071D15">
        <w:rPr>
          <w:rStyle w:val="textexposedshow"/>
          <w:rFonts w:cstheme="minorHAnsi"/>
          <w:shd w:val="clear" w:color="auto" w:fill="FFFFFF"/>
        </w:rPr>
        <w:t> for more information.</w:t>
      </w:r>
      <w:r w:rsidRPr="00071D15">
        <w:rPr>
          <w:rFonts w:cstheme="minorHAnsi"/>
        </w:rPr>
        <w:t xml:space="preserve"> </w:t>
      </w:r>
    </w:p>
    <w:p w14:paraId="15A04508" w14:textId="227EF490" w:rsidR="00D15841" w:rsidRPr="00071D15" w:rsidRDefault="00D15841" w:rsidP="00D15841">
      <w:pPr>
        <w:rPr>
          <w:rFonts w:cstheme="minorHAnsi"/>
        </w:rPr>
      </w:pPr>
      <w:r w:rsidRPr="00071D15">
        <w:rPr>
          <w:rFonts w:cstheme="minorHAnsi"/>
          <w:b/>
          <w:bCs/>
        </w:rPr>
        <w:t>Tweet</w:t>
      </w:r>
      <w:r w:rsidR="00E469DB" w:rsidRPr="00071D15">
        <w:rPr>
          <w:rFonts w:cstheme="minorHAnsi"/>
          <w:b/>
          <w:bCs/>
        </w:rPr>
        <w:t>:</w:t>
      </w:r>
      <w:r w:rsidR="00E469DB" w:rsidRPr="00071D15">
        <w:rPr>
          <w:rFonts w:cstheme="minorHAnsi"/>
        </w:rPr>
        <w:t xml:space="preserve"> </w:t>
      </w:r>
      <w:r w:rsidR="00E469DB" w:rsidRPr="00071D15">
        <w:rPr>
          <w:rFonts w:cstheme="minorHAnsi"/>
        </w:rPr>
        <w:t>with photo of sign at the park</w:t>
      </w:r>
      <w:r w:rsidRPr="00071D15">
        <w:rPr>
          <w:rFonts w:cstheme="minorHAnsi"/>
        </w:rPr>
        <w:t xml:space="preserve"> </w:t>
      </w:r>
      <w:r w:rsidRPr="00071D15">
        <w:rPr>
          <w:rFonts w:cstheme="minorHAnsi"/>
        </w:rPr>
        <w:t xml:space="preserve"> </w:t>
      </w:r>
      <w:r w:rsidRPr="00071D15">
        <w:rPr>
          <w:rFonts w:cstheme="minorHAnsi"/>
        </w:rPr>
        <w:br/>
      </w:r>
      <w:r w:rsidRPr="00071D15">
        <w:rPr>
          <w:rFonts w:cstheme="minorHAnsi"/>
        </w:rPr>
        <w:t>Being active is important to mental health - when visiting our parks, open spaces + trails, remember:</w:t>
      </w:r>
    </w:p>
    <w:p w14:paraId="4085082B" w14:textId="6667265C" w:rsidR="00D15841" w:rsidRPr="00071D15" w:rsidRDefault="00D15841" w:rsidP="00D15841">
      <w:pPr>
        <w:pStyle w:val="ListParagraph"/>
        <w:numPr>
          <w:ilvl w:val="0"/>
          <w:numId w:val="1"/>
        </w:numPr>
        <w:rPr>
          <w:rFonts w:cstheme="minorHAnsi"/>
        </w:rPr>
      </w:pPr>
      <w:r w:rsidRPr="00071D15">
        <w:rPr>
          <w:rFonts w:cstheme="minorHAnsi"/>
        </w:rPr>
        <w:t>public gathering areas are closed</w:t>
      </w:r>
    </w:p>
    <w:p w14:paraId="4A971F4E" w14:textId="0792FC6A" w:rsidR="00D15841" w:rsidRPr="00071D15" w:rsidRDefault="00D15841" w:rsidP="00D15841">
      <w:pPr>
        <w:pStyle w:val="ListParagraph"/>
        <w:numPr>
          <w:ilvl w:val="0"/>
          <w:numId w:val="1"/>
        </w:numPr>
        <w:rPr>
          <w:rFonts w:cstheme="minorHAnsi"/>
        </w:rPr>
      </w:pPr>
      <w:r w:rsidRPr="00071D15">
        <w:rPr>
          <w:rFonts w:cstheme="minorHAnsi"/>
        </w:rPr>
        <w:t>don't congregate in groups</w:t>
      </w:r>
    </w:p>
    <w:p w14:paraId="3D3F4184" w14:textId="77777777" w:rsidR="00D15841" w:rsidRPr="00071D15" w:rsidRDefault="00D15841" w:rsidP="00D15841">
      <w:pPr>
        <w:pStyle w:val="ListParagraph"/>
        <w:numPr>
          <w:ilvl w:val="0"/>
          <w:numId w:val="1"/>
        </w:numPr>
        <w:rPr>
          <w:rFonts w:cstheme="minorHAnsi"/>
        </w:rPr>
      </w:pPr>
      <w:proofErr w:type="gramStart"/>
      <w:r w:rsidRPr="00071D15">
        <w:rPr>
          <w:rFonts w:cstheme="minorHAnsi"/>
        </w:rPr>
        <w:t>keep a minimum of 6 ft between people at all times</w:t>
      </w:r>
      <w:proofErr w:type="gramEnd"/>
      <w:r w:rsidRPr="00071D15">
        <w:rPr>
          <w:rFonts w:cstheme="minorHAnsi"/>
        </w:rPr>
        <w:t xml:space="preserve">. </w:t>
      </w:r>
    </w:p>
    <w:p w14:paraId="244FA669" w14:textId="05646743" w:rsidR="00D15841" w:rsidRPr="00071D15" w:rsidRDefault="00D15841" w:rsidP="00D15841">
      <w:pPr>
        <w:rPr>
          <w:rFonts w:cstheme="minorHAnsi"/>
        </w:rPr>
      </w:pPr>
      <w:r w:rsidRPr="00071D15">
        <w:rPr>
          <w:rFonts w:cstheme="minorHAnsi"/>
        </w:rPr>
        <w:t>More: http://DouglasCOVID19.com #</w:t>
      </w:r>
      <w:proofErr w:type="spellStart"/>
      <w:r w:rsidRPr="00071D15">
        <w:rPr>
          <w:rFonts w:cstheme="minorHAnsi"/>
        </w:rPr>
        <w:t>strongertogether</w:t>
      </w:r>
      <w:proofErr w:type="spellEnd"/>
    </w:p>
    <w:p w14:paraId="77DA26B7" w14:textId="070C2F39" w:rsidR="00D15841" w:rsidRPr="00071D15" w:rsidRDefault="00D15841" w:rsidP="00D15841">
      <w:pPr>
        <w:rPr>
          <w:rFonts w:cstheme="minorHAnsi"/>
        </w:rPr>
      </w:pPr>
    </w:p>
    <w:p w14:paraId="314349BF" w14:textId="190EBDC4" w:rsidR="00D15841" w:rsidRPr="00071D15" w:rsidRDefault="00D15841" w:rsidP="00D15841">
      <w:pPr>
        <w:rPr>
          <w:rFonts w:cstheme="minorHAnsi"/>
          <w:b/>
          <w:bCs/>
        </w:rPr>
      </w:pPr>
      <w:r w:rsidRPr="00071D15">
        <w:rPr>
          <w:rFonts w:cstheme="minorHAnsi"/>
          <w:b/>
          <w:bCs/>
        </w:rPr>
        <w:t xml:space="preserve">Parks, trails open space </w:t>
      </w:r>
      <w:r w:rsidRPr="00071D15">
        <w:rPr>
          <w:rFonts w:cstheme="minorHAnsi"/>
          <w:b/>
          <w:bCs/>
        </w:rPr>
        <w:t>–</w:t>
      </w:r>
      <w:r w:rsidRPr="00071D15">
        <w:rPr>
          <w:rFonts w:cstheme="minorHAnsi"/>
          <w:b/>
          <w:bCs/>
        </w:rPr>
        <w:t xml:space="preserve"> </w:t>
      </w:r>
      <w:r w:rsidRPr="00071D15">
        <w:rPr>
          <w:rFonts w:cstheme="minorHAnsi"/>
          <w:b/>
          <w:bCs/>
        </w:rPr>
        <w:t>trail etiquette</w:t>
      </w:r>
    </w:p>
    <w:p w14:paraId="11F69B48" w14:textId="77777777" w:rsidR="00D15841" w:rsidRPr="00071D15" w:rsidRDefault="00D15841" w:rsidP="00D15841">
      <w:pPr>
        <w:pStyle w:val="NormalWeb"/>
        <w:shd w:val="clear" w:color="auto" w:fill="FFFFFF"/>
        <w:spacing w:before="0" w:beforeAutospacing="0" w:after="90" w:afterAutospacing="0"/>
        <w:rPr>
          <w:rFonts w:asciiTheme="minorHAnsi" w:hAnsiTheme="minorHAnsi" w:cstheme="minorHAnsi"/>
          <w:sz w:val="22"/>
          <w:szCs w:val="22"/>
        </w:rPr>
      </w:pPr>
      <w:r w:rsidRPr="00071D15">
        <w:rPr>
          <w:rFonts w:asciiTheme="minorHAnsi" w:hAnsiTheme="minorHAnsi" w:cstheme="minorHAnsi"/>
          <w:b/>
          <w:bCs/>
          <w:sz w:val="22"/>
          <w:szCs w:val="22"/>
        </w:rPr>
        <w:t xml:space="preserve">Facebook: </w:t>
      </w:r>
      <w:r w:rsidRPr="00071D15">
        <w:rPr>
          <w:rFonts w:asciiTheme="minorHAnsi" w:hAnsiTheme="minorHAnsi" w:cstheme="minorHAnsi"/>
          <w:sz w:val="22"/>
          <w:szCs w:val="22"/>
        </w:rPr>
        <w:t>with image of trail etiquette sign</w:t>
      </w:r>
      <w:r w:rsidRPr="00071D15">
        <w:rPr>
          <w:rFonts w:asciiTheme="minorHAnsi" w:hAnsiTheme="minorHAnsi" w:cstheme="minorHAnsi"/>
          <w:sz w:val="22"/>
          <w:szCs w:val="22"/>
        </w:rPr>
        <w:br/>
      </w:r>
      <w:r w:rsidRPr="00071D15">
        <w:rPr>
          <w:rFonts w:asciiTheme="minorHAnsi" w:hAnsiTheme="minorHAnsi" w:cstheme="minorHAnsi"/>
          <w:sz w:val="22"/>
          <w:szCs w:val="22"/>
        </w:rPr>
        <w:t>We know how important it is for you to be able to enjoy the </w:t>
      </w:r>
      <w:hyperlink r:id="rId9" w:history="1">
        <w:r w:rsidRPr="00071D15">
          <w:rPr>
            <w:rStyle w:val="58cl"/>
            <w:rFonts w:asciiTheme="minorHAnsi" w:hAnsiTheme="minorHAnsi" w:cstheme="minorHAnsi"/>
            <w:sz w:val="22"/>
            <w:szCs w:val="22"/>
          </w:rPr>
          <w:t>#</w:t>
        </w:r>
        <w:proofErr w:type="spellStart"/>
        <w:r w:rsidRPr="00071D15">
          <w:rPr>
            <w:rStyle w:val="58cm"/>
            <w:rFonts w:asciiTheme="minorHAnsi" w:hAnsiTheme="minorHAnsi" w:cstheme="minorHAnsi"/>
            <w:sz w:val="22"/>
            <w:szCs w:val="22"/>
          </w:rPr>
          <w:t>dcoutdoors</w:t>
        </w:r>
        <w:proofErr w:type="spellEnd"/>
      </w:hyperlink>
      <w:r w:rsidRPr="00071D15">
        <w:rPr>
          <w:rFonts w:asciiTheme="minorHAnsi" w:hAnsiTheme="minorHAnsi" w:cstheme="minorHAnsi"/>
          <w:sz w:val="22"/>
          <w:szCs w:val="22"/>
        </w:rPr>
        <w:t> right now, and with the increase in trail use, proper trail etiquette is more important than ever.</w:t>
      </w:r>
    </w:p>
    <w:p w14:paraId="3CAFE61C" w14:textId="77777777" w:rsidR="00D15841" w:rsidRPr="00071D15" w:rsidRDefault="00D15841" w:rsidP="00D15841">
      <w:pPr>
        <w:pStyle w:val="NormalWeb"/>
        <w:shd w:val="clear" w:color="auto" w:fill="FFFFFF"/>
        <w:spacing w:before="9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071D15">
        <w:rPr>
          <w:rFonts w:asciiTheme="minorHAnsi" w:hAnsiTheme="minorHAnsi" w:cstheme="minorHAnsi"/>
          <w:sz w:val="22"/>
          <w:szCs w:val="22"/>
        </w:rPr>
        <w:t>Remember that cyclists yield to all traffic, all traffic yields to equestrians, dogs must be kept on a leash, and keep at least 6 feet of distance from anyone outside your household.</w:t>
      </w:r>
    </w:p>
    <w:p w14:paraId="6592B96E" w14:textId="72864037" w:rsidR="00D15841" w:rsidRPr="00071D15" w:rsidRDefault="00D15841" w:rsidP="00D15841">
      <w:pPr>
        <w:rPr>
          <w:rFonts w:cstheme="minorHAnsi"/>
        </w:rPr>
      </w:pPr>
    </w:p>
    <w:p w14:paraId="53CA04B2" w14:textId="77777777" w:rsidR="00071D15" w:rsidRPr="00071D15" w:rsidRDefault="00071D15" w:rsidP="00D15841">
      <w:pPr>
        <w:rPr>
          <w:rFonts w:cstheme="minorHAnsi"/>
          <w:color w:val="000000"/>
          <w:shd w:val="clear" w:color="auto" w:fill="FFFFFF"/>
        </w:rPr>
      </w:pPr>
      <w:r w:rsidRPr="00071D15">
        <w:rPr>
          <w:rFonts w:cstheme="minorHAnsi"/>
          <w:b/>
          <w:bCs/>
        </w:rPr>
        <w:t>Tweet:</w:t>
      </w:r>
      <w:r w:rsidRPr="00071D15">
        <w:rPr>
          <w:rFonts w:cstheme="minorHAnsi"/>
        </w:rPr>
        <w:t xml:space="preserve"> </w:t>
      </w:r>
      <w:r w:rsidRPr="00071D15">
        <w:rPr>
          <w:rFonts w:cstheme="minorHAnsi"/>
        </w:rPr>
        <w:t>with image of trail etiquette sign</w:t>
      </w:r>
      <w:r w:rsidRPr="00071D15">
        <w:rPr>
          <w:rFonts w:cstheme="minorHAnsi"/>
        </w:rPr>
        <w:br/>
      </w:r>
      <w:r w:rsidRPr="00071D15">
        <w:rPr>
          <w:rFonts w:cstheme="minorHAnsi"/>
          <w:color w:val="000000"/>
          <w:shd w:val="clear" w:color="auto" w:fill="FFFFFF"/>
        </w:rPr>
        <w:t xml:space="preserve">With the increase in </w:t>
      </w:r>
      <w:r w:rsidRPr="00071D15">
        <w:rPr>
          <w:rFonts w:cstheme="minorHAnsi"/>
        </w:rPr>
        <w:t>#</w:t>
      </w:r>
      <w:proofErr w:type="spellStart"/>
      <w:r w:rsidRPr="00071D15">
        <w:rPr>
          <w:rFonts w:cstheme="minorHAnsi"/>
        </w:rPr>
        <w:t>DCOutdoors</w:t>
      </w:r>
      <w:proofErr w:type="spellEnd"/>
      <w:r w:rsidRPr="00071D15">
        <w:rPr>
          <w:rFonts w:cstheme="minorHAnsi"/>
          <w:color w:val="000000"/>
          <w:shd w:val="clear" w:color="auto" w:fill="FFFFFF"/>
        </w:rPr>
        <w:t xml:space="preserve"> trail use, proper trail etiquette is more important than ever. </w:t>
      </w:r>
      <w:r w:rsidRPr="00071D15">
        <w:rPr>
          <w:rFonts w:cstheme="minorHAnsi"/>
          <w:color w:val="000000"/>
          <w:shd w:val="clear" w:color="auto" w:fill="FFFFFF"/>
        </w:rPr>
        <w:lastRenderedPageBreak/>
        <w:t>Remember that cyclists yield to all traffic, all traffic yields to equestrians, dogs must be kept on a leash, and keep at least 6 feet of distance from anyone outside your household.</w:t>
      </w:r>
    </w:p>
    <w:p w14:paraId="125274E6" w14:textId="44B44BBA" w:rsidR="00D15841" w:rsidRPr="00071D15" w:rsidRDefault="00D15841" w:rsidP="00D15841">
      <w:pPr>
        <w:rPr>
          <w:rFonts w:cstheme="minorHAnsi"/>
        </w:rPr>
      </w:pPr>
      <w:r w:rsidRPr="00071D15">
        <w:rPr>
          <w:rFonts w:cstheme="minorHAnsi"/>
          <w:b/>
          <w:bCs/>
        </w:rPr>
        <w:t>Facebook:</w:t>
      </w:r>
      <w:r w:rsidRPr="00071D15">
        <w:rPr>
          <w:rFonts w:cstheme="minorHAnsi"/>
        </w:rPr>
        <w:t xml:space="preserve"> Video share </w:t>
      </w:r>
      <w:r w:rsidR="00E469DB" w:rsidRPr="00071D15">
        <w:rPr>
          <w:rFonts w:cstheme="minorHAnsi"/>
        </w:rPr>
        <w:t xml:space="preserve">- </w:t>
      </w:r>
      <w:hyperlink r:id="rId10" w:history="1">
        <w:r w:rsidR="00E469DB" w:rsidRPr="00071D15">
          <w:rPr>
            <w:rStyle w:val="Hyperlink"/>
            <w:rFonts w:cstheme="minorHAnsi"/>
            <w:color w:val="auto"/>
          </w:rPr>
          <w:t>https://www.facebook.com/DCOutdoors/videos/473891633547304/</w:t>
        </w:r>
      </w:hyperlink>
    </w:p>
    <w:p w14:paraId="797C512E" w14:textId="067E3948" w:rsidR="00D15841" w:rsidRPr="00071D15" w:rsidRDefault="00E469DB" w:rsidP="00D15841">
      <w:pPr>
        <w:rPr>
          <w:rFonts w:cstheme="minorHAnsi"/>
        </w:rPr>
      </w:pPr>
      <w:r w:rsidRPr="00071D15">
        <w:rPr>
          <w:rFonts w:cstheme="minorHAnsi"/>
          <w:shd w:val="clear" w:color="auto" w:fill="FFFFFF"/>
        </w:rPr>
        <w:t xml:space="preserve">If you are out on the trails over the next few weeks, please remember to </w:t>
      </w:r>
      <w:r w:rsidRPr="00071D15">
        <w:rPr>
          <w:rFonts w:cstheme="minorHAnsi"/>
        </w:rPr>
        <w:t>keep at least 6 feet of distance from anyone outside your household</w:t>
      </w:r>
      <w:r w:rsidRPr="00071D15">
        <w:rPr>
          <w:rFonts w:cstheme="minorHAnsi"/>
          <w:shd w:val="clear" w:color="auto" w:fill="FFFFFF"/>
        </w:rPr>
        <w:t xml:space="preserve"> and to follow good trail etiquette. </w:t>
      </w:r>
      <w:r w:rsidRPr="00071D15">
        <w:rPr>
          <w:rFonts w:cstheme="minorHAnsi"/>
          <w:shd w:val="clear" w:color="auto" w:fill="FFFFFF"/>
        </w:rPr>
        <w:t>Do your part to keep</w:t>
      </w:r>
      <w:r w:rsidRPr="00071D15">
        <w:rPr>
          <w:rFonts w:cstheme="minorHAnsi"/>
          <w:shd w:val="clear" w:color="auto" w:fill="FFFFFF"/>
        </w:rPr>
        <w:t xml:space="preserve"> </w:t>
      </w:r>
      <w:r w:rsidRPr="00071D15">
        <w:rPr>
          <w:rFonts w:cstheme="minorHAnsi"/>
          <w:shd w:val="clear" w:color="auto" w:fill="FFFFFF"/>
        </w:rPr>
        <w:t>our trails friendly, fun and safe for</w:t>
      </w:r>
      <w:r w:rsidRPr="00071D15">
        <w:rPr>
          <w:rFonts w:cstheme="minorHAnsi"/>
          <w:shd w:val="clear" w:color="auto" w:fill="FFFFFF"/>
        </w:rPr>
        <w:t xml:space="preserve"> everyone</w:t>
      </w:r>
      <w:r w:rsidRPr="00071D15">
        <w:rPr>
          <w:rFonts w:cstheme="minorHAnsi"/>
          <w:shd w:val="clear" w:color="auto" w:fill="FFFFFF"/>
        </w:rPr>
        <w:t>. Watch to see real-life examples of good trail etiquette and then share with your friends.</w:t>
      </w:r>
    </w:p>
    <w:sectPr w:rsidR="00D15841" w:rsidRPr="00071D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2F2245"/>
    <w:multiLevelType w:val="hybridMultilevel"/>
    <w:tmpl w:val="C11CF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jWxMDY0MzI3tjBV0lEKTi0uzszPAykwrAUAMJeJcSwAAAA="/>
  </w:docVars>
  <w:rsids>
    <w:rsidRoot w:val="00D15841"/>
    <w:rsid w:val="00071D15"/>
    <w:rsid w:val="005D492C"/>
    <w:rsid w:val="008C6C88"/>
    <w:rsid w:val="00D15841"/>
    <w:rsid w:val="00E46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56A33"/>
  <w15:chartTrackingRefBased/>
  <w15:docId w15:val="{1A6A441B-3B50-4688-B320-2F9A36102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15841"/>
    <w:rPr>
      <w:color w:val="0000FF"/>
      <w:u w:val="single"/>
    </w:rPr>
  </w:style>
  <w:style w:type="character" w:customStyle="1" w:styleId="58cl">
    <w:name w:val="_58cl"/>
    <w:basedOn w:val="DefaultParagraphFont"/>
    <w:rsid w:val="00D15841"/>
  </w:style>
  <w:style w:type="character" w:customStyle="1" w:styleId="58cm">
    <w:name w:val="_58cm"/>
    <w:basedOn w:val="DefaultParagraphFont"/>
    <w:rsid w:val="00D15841"/>
  </w:style>
  <w:style w:type="character" w:customStyle="1" w:styleId="textexposedshow">
    <w:name w:val="text_exposed_show"/>
    <w:basedOn w:val="DefaultParagraphFont"/>
    <w:rsid w:val="00D15841"/>
  </w:style>
  <w:style w:type="paragraph" w:styleId="ListParagraph">
    <w:name w:val="List Paragraph"/>
    <w:basedOn w:val="Normal"/>
    <w:uiPriority w:val="34"/>
    <w:qFormat/>
    <w:rsid w:val="00D158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15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6qdm">
    <w:name w:val="_6qdm"/>
    <w:basedOn w:val="DefaultParagraphFont"/>
    <w:rsid w:val="00D15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4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80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75906420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54232806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5937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.facebook.com/l.php?u=http%3A%2F%2FDouglasCOVID19.com%2F%3Ffbclid%3DIwAR2TkfXeJqIrX0NfbgHYOB6sJyDZXrrhhmSMH-fsvuOFcdkIGXZMVMJqZ7c&amp;h=AT1BXricgwqmpQCbQOITOkakluwyqCLikP8uHcFfIPzS7oucVUi_DN__Im_w3R8SBXnqlwiZTOug3M-oZ9LBS2HF3GqrAqcrUw1mN0c480M79d3j9ndnRL7_ctmddjJMzXqFFvn80pwAp0yTislZImn88i9OuITCyjURd6c4QErBN3t5RJunZTXKyIPCaLbWIpKKD_zDXYre-hdc3n64larpQFHdg9GH2XoWPyIeOm5nKw-BhJZ4eDDDIpFdDz1P697_yIQtGn6Cbn5hV5dH6DHotM-O_pyYjT1rqvdT41Fn_qj-tNsQkHn8wquCiuBnfCzBrUFbRwSTryyatV80BlrQmJPrTTWuYLUUvXLVIxI6yz-aBSdOD4ZY9hycj06tN3FfBXYXmB3ggbQ-t6i8BiattaYLC_ejk-ThN3236DWPZ61Z9Iasy21aS94MD-RGKlSdN8Hl5ZAWh1BINiG8TrZs5PRpAXagF3qPsZYCWn33IXJQbG7dJlcN8G52AtIz94OnveqjXwdwLkpp6vB9l4y3vkcdB-YpQ5A9iPYFTqI2gBo1HffQloR00lEZSPPSFOdbeK-K1nk-ni02vYv28hpDRVVWrkrReyucnW_7JvvOLXs7q-xDfDBB3XVvMpuE692OpbVfvjP3gT34HMISSmWnwOQ0zZUjZ484ZHlYY-abitmcKS1gQQu1I2JL0dQ4cGwT4LkYfw4oAi-iawz2JzI_ENug5fXCB8kKKuFXXnznowdgdRqiygNEgQ7L5NJS0efAJtnmQU0pgjfL_BgkDiHO0VpjfyvDsTan4se84zmndCObP3HtGK8Ljw0goJ5rYJD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hashtag/dcoutdoors?source=feed_text&amp;epa=HASHTAG&amp;__xts__%5B0%5D=68.ARC31FbCcrQQLP7z7N4kXXrcTocftTfuKAPXo_9z4_i-3q3wdzcPiKtDQsLazmUP82NGarxpzx2OsckLpjanDdcht684K7pp_1byxyWLUj_z_toH45U01UzWN-5jw26Nc4U_CM67FOdhhwKXRsEMj3MmdoxVCtbd-riUMbnm4XZ61mEOHe0ZOA45La-xVdv_Zk6-LmgFxsb-P-RwVZkaQiEuDkv78gvuS3TdclxbdMnEYBOSOF2Q0VT2YnNe-obAYEkDHjBA63FLFaaNpMAYmbQM_MbbnbdyCuUBKWtbIEJH1h8jgBWXxuEXiNewrkwghz700KrbSe5A40IEU8H0bwVUv9cUg9IBqT6fDOewuD1Wl6JxAamyHnYHpnUpZLEsCGd-wLGxYQGh47XAKYmawU3bhXxMx3MBLJ_TUEULxXIhuQbCXLslHw_JNtRu-lnUhrI4O_ZxK4C-i_NgzCa3EDW6Z3NgbDF2jBP93j8pOWE&amp;__tn__=%2ANKH-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hashtag/strongertogether?source=feed_text&amp;epa=HASHTAG&amp;__xts__%5B0%5D=68.ARCYOVRtuMMTitSEkZoD57Qh_roO6F2kbYFMqCgJL1zVLNLAp1QO4w5-QEIyl0cGU5KzQ5HnttY5o1NPN0eBMRoIgcYQ3FjmDREGeaKffW5kG6LKC5jTSL9iAylpdaHcHM7s6nzXWkipf0aX0w6Xlz6gitliJ9GEedS4OcllQEUlxpsRUPbBEVFRuVR0gR7kWCO7aEmNrAsJTsJq53nXkboTi4VNCmS4VnYEh9udfcEZkYtar2O3KIbcUOLzjY_qVS8XzRQYx0s5X3scb3FH6ILY73YlKIfX4OUh5l_G2uqbzeredoPHz4B413tP0ARl8NQ7Qb-iUl_r82Mgq2PAQsXOhw&amp;__tn__=%2ANK-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facebook.com/hashtag/dcoutdoors?source=feed_text&amp;epa=HASHTAG&amp;__xts__%5B0%5D=68.ARCYOVRtuMMTitSEkZoD57Qh_roO6F2kbYFMqCgJL1zVLNLAp1QO4w5-QEIyl0cGU5KzQ5HnttY5o1NPN0eBMRoIgcYQ3FjmDREGeaKffW5kG6LKC5jTSL9iAylpdaHcHM7s6nzXWkipf0aX0w6Xlz6gitliJ9GEedS4OcllQEUlxpsRUPbBEVFRuVR0gR7kWCO7aEmNrAsJTsJq53nXkboTi4VNCmS4VnYEh9udfcEZkYtar2O3KIbcUOLzjY_qVS8XzRQYx0s5X3scb3FH6ILY73YlKIfX4OUh5l_G2uqbzeredoPHz4B413tP0ARl8NQ7Qb-iUl_r82Mgq2PAQsXOhw&amp;__tn__=%2ANK-R" TargetMode="External"/><Relationship Id="rId10" Type="http://schemas.openxmlformats.org/officeDocument/2006/relationships/hyperlink" Target="https://www.facebook.com/DCOutdoors/videos/47389163354730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hashtag/dcoutdoors?source=feed_text&amp;epa=HASHTAG&amp;__xts__%5B0%5D=68.ARD2Tv8hg-3yw_gmBPHf3iS4y7Zj6y7SbsYY-euWlGzpyXnk98Stbr4XSe4AtDkk655l01hFylkBLVj4gW-W7CqBLZ3wbLaNPsVue99i6CGHeuYLgmsMycd2SfO2Px6Df-8AYTRTXsBtILXlGV1GMBnHZsZGpYHTiH3mRItD4LxYjLztIAUKBWy_KWxIpLT1X8m64bxXMX0_Jg5p751vLr1sJMr3Q0ISgQrcn4e1-4Z20VnIm2lTy6MhVPMFJdmXOvhjarjxNC-Ly-LiXpLU20h9_VW0GtN3M4Zjg8l9hKBpC3GNYNnUQQkP2cexga8m-dipdbNKsoD28Mhg-HEmyMAjFA&amp;__tn__=%2ANK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911</Words>
  <Characters>519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ahan Groce</dc:creator>
  <cp:keywords/>
  <dc:description/>
  <cp:lastModifiedBy>Carrie Mahan Groce</cp:lastModifiedBy>
  <cp:revision>1</cp:revision>
  <dcterms:created xsi:type="dcterms:W3CDTF">2020-04-03T22:11:00Z</dcterms:created>
  <dcterms:modified xsi:type="dcterms:W3CDTF">2020-04-03T22:57:00Z</dcterms:modified>
</cp:coreProperties>
</file>